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ับครูและครูคณิตานะครับ วันนี้</w:t>
      </w:r>
    </w:p>
    <w:p>
      <w:pPr>
        <w:pStyle w:val="BodyText"/>
      </w:pPr>
      <w:r>
        <w:t xml:space="preserve">[เสียงดนตรี]ทางทุกคนนะครับ วันนี้มาศึกษาในรายวิชาภาษาไทยเรื่องขุนช้างขุนแผนนะครับ แล้วเรือนที่เรายืนอยู่เรามาอยู่กันที่ไหนนี่ครู จังหวัดสุพรรณบุรีหรือเปล่าคะ ครูปรเมษฐที่จังหวัดสุพรรณบุรีนะครับ ที่เป็นจุดกำเนิดขุนช้างค่ะ</w:t>
      </w:r>
    </w:p>
    <w:p>
      <w:pPr>
        <w:pStyle w:val="BodyText"/>
      </w:pPr>
      <w:r>
        <w:t xml:space="preserve">(คุณครูปรเมษฐ) ทีนี้นะครับ 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 นักเรียนเห็นรูปปั้นอะไรหรือเปล่าคะ 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แล้วก็ไปกราบหลวงพ่อโตนะครับ แล้วก็จะได้ไปเห็นอยู่ที่วัดป่าเรไรวรวิหารนะครับ นักเรียนถ้ามีโอกาสผ่านไปผ่านมาที่จังหวัดสุพรรณบุรีนะครับ ก็ให้เข้าไปศึกษาพิพิธภัณฑ์การอ่านบทร้อยอะไรคะ 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แม่รักลูก ลูกก็รู้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 นักจะกินนอนอยู่ว่ารักคนอื่นสักหมื่นนักศึกษาแสนไม่นัแม้นเหมือนไปแต่ตัววอนว่าเมตตาเตือนจากเรือนลาแม่แม่ทูนหัวแม่วันทอง ของลูกจงกลับบ้านเขาจะพาลว้าวุ่นหมองนัก จงหักใจ</w:t>
      </w:r>
    </w:p>
    <w:p>
      <w:pPr>
        <w:pStyle w:val="BodyText"/>
      </w:pPr>
      <w:r>
        <w:t xml:space="preserve">(พิธีกรชาย)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(Ms.Gita)</w:t>
      </w:r>
    </w:p>
    <w:p>
      <w:pPr>
        <w:pStyle w:val="BodyText"/>
      </w:pPr>
      <w:r>
        <w:t xml:space="preserve">(คุณพัชรี)</w:t>
      </w:r>
    </w:p>
    <w:p>
      <w:pPr>
        <w:pStyle w:val="BodyText"/>
      </w:pPr>
      <w:r>
        <w:t xml:space="preserve">(คุณจุติ)</w:t>
      </w:r>
    </w:p>
    <w:p>
      <w:pPr>
        <w:pStyle w:val="BodyText"/>
      </w:pPr>
      <w:r>
        <w:t xml:space="preserve">(พลเอก ประยุทธ์)</w:t>
      </w:r>
    </w:p>
    <w:p>
      <w:pPr>
        <w:pStyle w:val="BodyText"/>
      </w:pPr>
      <w:r>
        <w:t xml:space="preserve">(ดร.ณรงค์) จะก้มหน้าลาไป มิได้กลัว แม่อย่ามัวละห้อยไห้นางกอดจูบ ลูบหลังแล้วสั่งสอนอำนวยพร พลายน้อยได้บวชเรียน ลูกผู้ชายพ่อไปดีศรีสวัสดิ์ กำจัดภัยจนเติบใหญ่ ยิ่งหยวดแล้วพาลูกลายมือนั้นคือยศ เจ้าจงอตส่าห์ทำ สม่ำเสมียนลูกก็แล ดูแม่แล้วพาลูก ออกมา ข้างท่าเกวียนจะจากเจียนใจขาด อนาถใจสะอื้นร่ำแม่ดูลูกต่างพันผูก เพียงว่า เลือดตาไหลเหลียวหลังยังอำลา ด้วยอาลัยแล้วแข็งใจจากนาง ตามทางมาแต่เหลียวเหลียวเห็นแม่ แลเขม้นแม่ก็เห็นลูกน้อย ละห้อยหายืนตะลึงเลี้ยวลับวับวิญญาณ์ โอ้เปล่่าตา ต่างสะอื้นตอบคำถามกับครูปลายทางได้เลยครับ 1 2 3คำถามกระตุ้นความคิดข้อที่ 1 ครับ นักเรียน ข้อความที่นักเรียนได้ยินไปเมื่อสักครู่นี้นะครับ ในวีดิทัศน์จะเป็นร้อยแก้วเป็นไรไป เมื่อนักเรียนฟังการอ่านออกเสียงบทร้อยกรอง 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 นักเรียนนักเรียนสมกับคุณครูได้สอนมานะครับ ฟังบทร้อยกรองดังกล่าว คุณครูคณิตา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อย่างไร มีความไพเราะมากค่ะ แล้วก็มีความลึกซึ้งแล้วก็กินใจผู้ฟังได้เลยค่ะ 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คณิตาแน่นอนนะครับ เดี๋ยวไปดูกับคำถามข้อที่ 3 นะครับ 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สิครับ ว่าเหตุใดมันถึงมีความไพเราะ การอ่านบทร้อยกรองเป็นทำนองเสนาะนั้นนะครับ มีความไพเราะเพราะเหตุใดครับ ทำนองเสนาะนี่ถึงมีความไพเราะค่ะ นักเรียน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ไพเราะทีนี้แล้วพอเป็นเพลงเป็นดนตรี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อีกสักข้อหนึ่ง นักเรียนชอบอ่านบทร้อยกรองมันก็ทำให้มันรู้สึกอยากฟังนะครับ 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ตอบคำถามกับคุณครูปลายทางครับ หัวหน้าห้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คุณครูคณิตาชอบหรือไม่บทร้อยกรองชอบอ่านหรือไม่ แล้วทำไม ชอยเพราะเหตุใด ไม่ชอบเพราะเหตุใด ตอบครับเก่งมากครับ คุณครูครูคณิตาก็ช่างพูดยอผมนะครับ เห็นเสียงหวานแหวว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1. อธิบายหลักการอ่านออกเสียงบทร้อยกรองได้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2) ๓ อ่านบทร้อยกรอง (๑)</dc:title>
  <dc:creator/>
  <cp:keywords/>
  <dcterms:created xsi:type="dcterms:W3CDTF">2022-02-15T04:24:47Z</dcterms:created>
  <dcterms:modified xsi:type="dcterms:W3CDTF">2022-02-15T04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กุมภาพันธ์ 2565 เวลา 09.30 น.</vt:lpwstr>
  </property>
  <property fmtid="{D5CDD505-2E9C-101B-9397-08002B2CF9AE}" pid="3" name="subtitle">
    <vt:lpwstr/>
  </property>
</Properties>
</file>